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4D3F08FA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184BEFDD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06482E79" w:rsidR="00173A24" w:rsidRDefault="00596FF1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</w:t>
      </w:r>
      <w:r w:rsidR="009526BB"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2C851CBB" w:rsidR="00173A24" w:rsidRDefault="00596FF1" w:rsidP="00596FF1">
      <w:pPr>
        <w:numPr>
          <w:ilvl w:val="0"/>
          <w:numId w:val="1"/>
        </w:numPr>
        <w:tabs>
          <w:tab w:val="left" w:pos="4770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</w:t>
      </w:r>
      <w:r w:rsidR="009526BB">
        <w:rPr>
          <w:rFonts w:ascii="Muli" w:eastAsia="Muli" w:hAnsi="Muli" w:cs="Muli"/>
          <w:sz w:val="24"/>
          <w:szCs w:val="24"/>
        </w:rPr>
        <w:t>HTML</w:t>
      </w:r>
    </w:p>
    <w:p w14:paraId="00000011" w14:textId="2FB0CBBF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0DEF1A3D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7FFD910" w14:textId="2C58A754" w:rsidR="00945219" w:rsidRDefault="00945219" w:rsidP="0094521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give space from inside of the box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E6A9CCE" w14:textId="77777777" w:rsidR="00945219" w:rsidRDefault="0094521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7EFA57E4" w14:textId="4FF781E9" w:rsidR="00945219" w:rsidRDefault="0094521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 +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11ACE39B" w:rsidR="00173A24" w:rsidRDefault="0094521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act </w:t>
      </w:r>
      <w:proofErr w:type="gramStart"/>
      <w:r>
        <w:rPr>
          <w:rFonts w:ascii="Muli" w:eastAsia="Muli" w:hAnsi="Muli" w:cs="Muli"/>
          <w:sz w:val="24"/>
          <w:szCs w:val="24"/>
        </w:rPr>
        <w:t>native</w:t>
      </w:r>
      <w:proofErr w:type="gramEnd"/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5A6F2E61" w:rsidR="00173A24" w:rsidRDefault="0094521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Press the button for “</w:t>
      </w:r>
      <w:proofErr w:type="spellStart"/>
      <w:r>
        <w:rPr>
          <w:rFonts w:ascii="Muli" w:eastAsia="Muli" w:hAnsi="Muli" w:cs="Muli"/>
          <w:sz w:val="24"/>
          <w:szCs w:val="24"/>
        </w:rPr>
        <w:t>io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” or “android” after going on reactive native </w:t>
      </w:r>
      <w:proofErr w:type="gramStart"/>
      <w:r>
        <w:rPr>
          <w:rFonts w:ascii="Muli" w:eastAsia="Muli" w:hAnsi="Muli" w:cs="Muli"/>
          <w:sz w:val="24"/>
          <w:szCs w:val="24"/>
        </w:rPr>
        <w:t>web</w:t>
      </w:r>
      <w:proofErr w:type="gramEnd"/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685AC09A" w:rsidR="00173A24" w:rsidRDefault="00BD7A3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splay function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629956B6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2A301046" w:rsidR="00173A24" w:rsidRPr="00BD7A3F" w:rsidRDefault="00BD7A3F" w:rsidP="00BD7A3F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            2. View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89723875">
    <w:abstractNumId w:val="1"/>
  </w:num>
  <w:num w:numId="2" w16cid:durableId="17916300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96FF1"/>
    <w:rsid w:val="00945219"/>
    <w:rsid w:val="009526BB"/>
    <w:rsid w:val="00BD7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D7A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ussef Abdelhady</cp:lastModifiedBy>
  <cp:revision>3</cp:revision>
  <dcterms:created xsi:type="dcterms:W3CDTF">2021-01-06T05:46:00Z</dcterms:created>
  <dcterms:modified xsi:type="dcterms:W3CDTF">2023-10-01T13:30:00Z</dcterms:modified>
</cp:coreProperties>
</file>